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D8062" w14:textId="326FADE0" w:rsidR="001D2557" w:rsidRDefault="00DD1D71" w:rsidP="00521BB2">
      <w:pPr>
        <w:pStyle w:val="Heading1"/>
        <w:jc w:val="center"/>
      </w:pPr>
      <w:r w:rsidRPr="000C6932">
        <w:t>Functional Requirements</w:t>
      </w:r>
      <w:r w:rsidR="00D70977">
        <w:t xml:space="preserve"> &amp; Non-functional requirements</w:t>
      </w:r>
    </w:p>
    <w:p w14:paraId="5EB72EC8" w14:textId="77777777" w:rsidR="006B28DC" w:rsidRDefault="006B28DC" w:rsidP="009B5584">
      <w:pPr>
        <w:spacing w:after="0"/>
        <w:rPr>
          <w:i/>
        </w:rPr>
      </w:pPr>
    </w:p>
    <w:p w14:paraId="6863531C" w14:textId="25CDAEC9" w:rsidR="00AE1BA4" w:rsidRDefault="00CB0802" w:rsidP="009B5584">
      <w:pPr>
        <w:spacing w:after="0"/>
        <w:rPr>
          <w:rStyle w:val="IntenseEmphasis"/>
          <w:color w:val="000000" w:themeColor="text1"/>
        </w:rPr>
      </w:pPr>
      <w:r w:rsidRPr="00AE1BA4">
        <w:rPr>
          <w:rStyle w:val="IntenseEmphasis"/>
          <w:b/>
          <w:i w:val="0"/>
          <w:color w:val="000000" w:themeColor="text1"/>
        </w:rPr>
        <w:t>Actors</w:t>
      </w:r>
      <w:r w:rsidR="00AE1BA4" w:rsidRPr="00AE1BA4">
        <w:rPr>
          <w:rStyle w:val="IntenseEmphasis"/>
          <w:b/>
          <w:i w:val="0"/>
          <w:color w:val="000000" w:themeColor="text1"/>
        </w:rPr>
        <w:t xml:space="preserve"> (</w:t>
      </w:r>
      <w:r w:rsidRPr="00AE1BA4">
        <w:rPr>
          <w:rStyle w:val="IntenseEmphasis"/>
          <w:b/>
          <w:i w:val="0"/>
          <w:color w:val="000000" w:themeColor="text1"/>
        </w:rPr>
        <w:t>Admin, User, Time</w:t>
      </w:r>
      <w:r w:rsidR="00AE1BA4" w:rsidRPr="00AE1BA4">
        <w:rPr>
          <w:rStyle w:val="IntenseEmphasis"/>
          <w:b/>
          <w:i w:val="0"/>
          <w:color w:val="000000" w:themeColor="text1"/>
        </w:rPr>
        <w:t>)</w:t>
      </w:r>
      <w:r w:rsidR="00AE1BA4">
        <w:rPr>
          <w:rStyle w:val="IntenseEmphasis"/>
          <w:color w:val="000000" w:themeColor="text1"/>
        </w:rPr>
        <w:t xml:space="preserve"> – </w:t>
      </w:r>
      <w:r w:rsidR="00AE1BA4" w:rsidRPr="00F74F15">
        <w:rPr>
          <w:rStyle w:val="IntenseEmphasis"/>
          <w:i w:val="0"/>
          <w:color w:val="000000" w:themeColor="text1"/>
        </w:rPr>
        <w:t xml:space="preserve">entities that </w:t>
      </w:r>
      <w:r w:rsidR="00F74F15" w:rsidRPr="00F74F15">
        <w:rPr>
          <w:rStyle w:val="IntenseEmphasis"/>
          <w:i w:val="0"/>
          <w:color w:val="000000" w:themeColor="text1"/>
        </w:rPr>
        <w:t>can</w:t>
      </w:r>
      <w:r w:rsidR="00AE1BA4" w:rsidRPr="00F74F15">
        <w:rPr>
          <w:rStyle w:val="IntenseEmphasis"/>
          <w:i w:val="0"/>
          <w:color w:val="000000" w:themeColor="text1"/>
        </w:rPr>
        <w:t xml:space="preserve"> initialize the process of a Use-case</w:t>
      </w:r>
    </w:p>
    <w:p w14:paraId="51C36653" w14:textId="60443F8A" w:rsidR="004F76A1" w:rsidRDefault="008D6118" w:rsidP="009B5584">
      <w:pPr>
        <w:spacing w:after="0"/>
      </w:pPr>
      <w:r>
        <w:rPr>
          <w:b/>
        </w:rPr>
        <w:t xml:space="preserve">Customer </w:t>
      </w:r>
      <w:r w:rsidRPr="008D6118">
        <w:t>– the company the pays for the software</w:t>
      </w:r>
    </w:p>
    <w:p w14:paraId="354687AC" w14:textId="77777777" w:rsidR="009B5584" w:rsidRPr="009B5584" w:rsidRDefault="009B5584" w:rsidP="009B5584">
      <w:pPr>
        <w:spacing w:after="0"/>
        <w:rPr>
          <w:iCs/>
          <w:color w:val="000000" w:themeColor="text1"/>
        </w:rPr>
      </w:pPr>
    </w:p>
    <w:p w14:paraId="50396C72" w14:textId="77777777" w:rsidR="00C4680A" w:rsidRPr="00CB0802" w:rsidRDefault="00C4680A" w:rsidP="007C4982">
      <w:pPr>
        <w:pStyle w:val="Heading2"/>
      </w:pPr>
      <w:r>
        <w:t>Functional Requirements</w:t>
      </w:r>
    </w:p>
    <w:p w14:paraId="460239A4" w14:textId="77777777" w:rsidR="00DD1D71" w:rsidRPr="003E4057" w:rsidRDefault="00DD1D71" w:rsidP="007C4982">
      <w:pPr>
        <w:pStyle w:val="Heading3"/>
      </w:pPr>
      <w:r w:rsidRPr="003E4057">
        <w:t>The admin:</w:t>
      </w:r>
    </w:p>
    <w:p w14:paraId="1614847F" w14:textId="77777777" w:rsidR="006F05AA" w:rsidRPr="006F05AA" w:rsidRDefault="00DD1D71" w:rsidP="00337A12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 xml:space="preserve">view </w:t>
      </w:r>
      <w:r w:rsidR="00D0228A" w:rsidRPr="00874EEA">
        <w:rPr>
          <w:b/>
        </w:rPr>
        <w:t xml:space="preserve">the financial </w:t>
      </w:r>
    </w:p>
    <w:p w14:paraId="0BC0D050" w14:textId="301B7359" w:rsidR="00337A12" w:rsidRDefault="006F05AA" w:rsidP="00337A12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 xml:space="preserve">view the </w:t>
      </w:r>
      <w:r w:rsidR="00D0228A" w:rsidRPr="00874EEA">
        <w:rPr>
          <w:b/>
        </w:rPr>
        <w:t>inventory data</w:t>
      </w:r>
      <w:r w:rsidR="00DD1D71">
        <w:t>.</w:t>
      </w:r>
    </w:p>
    <w:p w14:paraId="2824EC02" w14:textId="76D07AC1" w:rsidR="006F05AA" w:rsidRDefault="006F05AA" w:rsidP="00337A12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25BEE">
        <w:rPr>
          <w:b/>
        </w:rPr>
        <w:t xml:space="preserve">chat </w:t>
      </w:r>
      <w:r w:rsidRPr="00874EEA">
        <w:rPr>
          <w:b/>
        </w:rPr>
        <w:t>with any online actor</w:t>
      </w:r>
      <w:r>
        <w:rPr>
          <w:b/>
        </w:rPr>
        <w:t>s</w:t>
      </w:r>
      <w:r>
        <w:t xml:space="preserve">. </w:t>
      </w:r>
    </w:p>
    <w:p w14:paraId="37022584" w14:textId="06324F83" w:rsidR="003768E1" w:rsidRDefault="003768E1" w:rsidP="00337A12">
      <w:pPr>
        <w:pStyle w:val="ListParagraph"/>
        <w:numPr>
          <w:ilvl w:val="0"/>
          <w:numId w:val="1"/>
        </w:numPr>
      </w:pPr>
      <w:r>
        <w:t>Should be able to view the system logs regarding user log</w:t>
      </w:r>
      <w:r w:rsidR="00C16CD9">
        <w:t>-ins</w:t>
      </w:r>
    </w:p>
    <w:p w14:paraId="5421795E" w14:textId="63CC426C" w:rsidR="00593560" w:rsidRPr="006B28DC" w:rsidRDefault="00DD1D71" w:rsidP="00DD1D71">
      <w:pPr>
        <w:pStyle w:val="ListParagraph"/>
        <w:numPr>
          <w:ilvl w:val="0"/>
          <w:numId w:val="1"/>
        </w:numPr>
      </w:pPr>
      <w:r w:rsidRPr="006B28DC">
        <w:t xml:space="preserve">Should be able to </w:t>
      </w:r>
      <w:r w:rsidR="00593560" w:rsidRPr="006B28DC">
        <w:rPr>
          <w:b/>
        </w:rPr>
        <w:t>edit</w:t>
      </w:r>
      <w:r w:rsidRPr="006B28DC">
        <w:t xml:space="preserve"> </w:t>
      </w:r>
      <w:r w:rsidRPr="006B28DC">
        <w:rPr>
          <w:b/>
        </w:rPr>
        <w:t xml:space="preserve">the inventory </w:t>
      </w:r>
      <w:r w:rsidR="00C16CD9" w:rsidRPr="006B28DC">
        <w:rPr>
          <w:b/>
        </w:rPr>
        <w:t>data.</w:t>
      </w:r>
    </w:p>
    <w:p w14:paraId="26C5EAEB" w14:textId="029F56ED" w:rsidR="00DD1D71" w:rsidRPr="006B28DC" w:rsidRDefault="00593560" w:rsidP="00DD1D71">
      <w:pPr>
        <w:pStyle w:val="ListParagraph"/>
        <w:numPr>
          <w:ilvl w:val="0"/>
          <w:numId w:val="1"/>
        </w:numPr>
      </w:pPr>
      <w:r w:rsidRPr="006B28DC">
        <w:t xml:space="preserve">Should be able to </w:t>
      </w:r>
      <w:r w:rsidRPr="006B28DC">
        <w:rPr>
          <w:b/>
        </w:rPr>
        <w:t>edit</w:t>
      </w:r>
      <w:r w:rsidRPr="006B28DC">
        <w:t xml:space="preserve"> </w:t>
      </w:r>
      <w:r w:rsidR="00DD1D71" w:rsidRPr="006B28DC">
        <w:rPr>
          <w:b/>
        </w:rPr>
        <w:t>the financial data</w:t>
      </w:r>
      <w:r w:rsidR="00DD1D71" w:rsidRPr="006B28DC">
        <w:t>.</w:t>
      </w:r>
    </w:p>
    <w:p w14:paraId="51BB9B66" w14:textId="27723DB3" w:rsidR="00521BB2" w:rsidRPr="006B28DC" w:rsidRDefault="00521BB2" w:rsidP="00DD1D71">
      <w:pPr>
        <w:pStyle w:val="ListParagraph"/>
        <w:numPr>
          <w:ilvl w:val="0"/>
          <w:numId w:val="1"/>
        </w:numPr>
      </w:pPr>
      <w:r w:rsidRPr="006B28DC">
        <w:rPr>
          <w:b/>
        </w:rPr>
        <w:t xml:space="preserve">Editing happens </w:t>
      </w:r>
      <w:r w:rsidR="00337A12" w:rsidRPr="006B28DC">
        <w:rPr>
          <w:b/>
        </w:rPr>
        <w:t xml:space="preserve">in the same </w:t>
      </w:r>
      <w:r w:rsidR="00337A12" w:rsidRPr="006B28DC">
        <w:t>window</w:t>
      </w:r>
      <w:r w:rsidR="00847E0E" w:rsidRPr="006B28DC">
        <w:t xml:space="preserve"> where the data is</w:t>
      </w:r>
      <w:r w:rsidR="00C16CD9" w:rsidRPr="006B28DC">
        <w:t xml:space="preserve"> being</w:t>
      </w:r>
      <w:r w:rsidR="00847E0E" w:rsidRPr="006B28DC">
        <w:t xml:space="preserve"> viewed</w:t>
      </w:r>
    </w:p>
    <w:p w14:paraId="7901EA37" w14:textId="77777777" w:rsidR="00DD1D71" w:rsidRPr="003E4057" w:rsidRDefault="00DD1D71" w:rsidP="007C4982">
      <w:pPr>
        <w:pStyle w:val="Heading3"/>
      </w:pPr>
      <w:r w:rsidRPr="003E4057">
        <w:t>The user:</w:t>
      </w:r>
    </w:p>
    <w:p w14:paraId="48D354FA" w14:textId="492D3512" w:rsidR="006F05AA" w:rsidRPr="006F05AA" w:rsidRDefault="006F05AA" w:rsidP="006F05AA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 xml:space="preserve">view the financial </w:t>
      </w:r>
      <w:r w:rsidR="003B1CDE">
        <w:rPr>
          <w:b/>
        </w:rPr>
        <w:t>data</w:t>
      </w:r>
    </w:p>
    <w:p w14:paraId="6E6FDB07" w14:textId="77777777" w:rsidR="006F05AA" w:rsidRDefault="006F05AA" w:rsidP="006F05AA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>view the inventory data</w:t>
      </w:r>
      <w:r>
        <w:t>.</w:t>
      </w:r>
    </w:p>
    <w:p w14:paraId="56A16F8D" w14:textId="3625443D" w:rsidR="00511934" w:rsidRDefault="00DD1D71" w:rsidP="00511934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>chat with any online actor</w:t>
      </w:r>
      <w:r w:rsidR="00874EEA" w:rsidRPr="00874EEA">
        <w:rPr>
          <w:b/>
        </w:rPr>
        <w:t>s</w:t>
      </w:r>
      <w:r>
        <w:t>.</w:t>
      </w:r>
      <w:r w:rsidR="00511934">
        <w:t xml:space="preserve"> </w:t>
      </w:r>
    </w:p>
    <w:p w14:paraId="5C43B23F" w14:textId="2FDBDDF9" w:rsidR="00DC33A5" w:rsidRDefault="0080496E" w:rsidP="00DC33A5">
      <w:pPr>
        <w:pStyle w:val="ListParagraph"/>
        <w:numPr>
          <w:ilvl w:val="0"/>
          <w:numId w:val="1"/>
        </w:numPr>
      </w:pPr>
      <w:r>
        <w:t>Should be able to view the system logs regarding user login</w:t>
      </w:r>
    </w:p>
    <w:p w14:paraId="0B8D5A00" w14:textId="0BA1E10F" w:rsidR="00C4680A" w:rsidRPr="00C4680A" w:rsidRDefault="00C4680A" w:rsidP="00DC33A5">
      <w:pPr>
        <w:pStyle w:val="Heading3"/>
      </w:pPr>
      <w:r w:rsidRPr="00C4680A">
        <w:t>Non-functional requirements:</w:t>
      </w:r>
    </w:p>
    <w:p w14:paraId="664E38E2" w14:textId="77777777" w:rsidR="00C4680A" w:rsidRDefault="00C4680A" w:rsidP="00C4680A">
      <w:pPr>
        <w:pStyle w:val="ListParagraph"/>
        <w:numPr>
          <w:ilvl w:val="0"/>
          <w:numId w:val="1"/>
        </w:numPr>
      </w:pPr>
      <w:r>
        <w:t xml:space="preserve">The </w:t>
      </w:r>
      <w:r w:rsidRPr="00C13064">
        <w:rPr>
          <w:b/>
        </w:rPr>
        <w:t>mean time between failures</w:t>
      </w:r>
      <w:r>
        <w:t xml:space="preserve"> is not more than 1 day.</w:t>
      </w:r>
    </w:p>
    <w:p w14:paraId="61E9345B" w14:textId="76C82174" w:rsidR="00C4680A" w:rsidRDefault="006F05AA" w:rsidP="00C4680A">
      <w:pPr>
        <w:pStyle w:val="ListParagraph"/>
        <w:numPr>
          <w:ilvl w:val="0"/>
          <w:numId w:val="1"/>
        </w:numPr>
      </w:pPr>
      <w:r>
        <w:t xml:space="preserve">At any </w:t>
      </w:r>
      <w:proofErr w:type="gramStart"/>
      <w:r>
        <w:t>tim</w:t>
      </w:r>
      <w:bookmarkStart w:id="0" w:name="_GoBack"/>
      <w:bookmarkEnd w:id="0"/>
      <w:r>
        <w:t>e</w:t>
      </w:r>
      <w:proofErr w:type="gramEnd"/>
      <w:r w:rsidR="00C4680A">
        <w:t xml:space="preserve"> the system </w:t>
      </w:r>
      <w:r w:rsidR="00C4680A" w:rsidRPr="00C13064">
        <w:rPr>
          <w:b/>
        </w:rPr>
        <w:t>response time</w:t>
      </w:r>
      <w:r w:rsidR="00C4680A">
        <w:t xml:space="preserve"> should be</w:t>
      </w:r>
      <w:r w:rsidR="00E40C6D">
        <w:t>:</w:t>
      </w:r>
    </w:p>
    <w:p w14:paraId="0D0159E2" w14:textId="08CEE31C" w:rsidR="00524F7D" w:rsidRDefault="00524F7D" w:rsidP="00524F7D">
      <w:pPr>
        <w:pStyle w:val="ListParagraph"/>
        <w:numPr>
          <w:ilvl w:val="1"/>
          <w:numId w:val="1"/>
        </w:numPr>
      </w:pPr>
      <w:r>
        <w:t xml:space="preserve">Viewing </w:t>
      </w:r>
      <w:r w:rsidR="00E40C6D">
        <w:t xml:space="preserve">data </w:t>
      </w:r>
      <w:r>
        <w:t>under 10 sec</w:t>
      </w:r>
    </w:p>
    <w:p w14:paraId="55AF7ED9" w14:textId="7ED6FE5E" w:rsidR="00524F7D" w:rsidRDefault="00524F7D" w:rsidP="00524F7D">
      <w:pPr>
        <w:pStyle w:val="ListParagraph"/>
        <w:numPr>
          <w:ilvl w:val="1"/>
          <w:numId w:val="1"/>
        </w:numPr>
      </w:pPr>
      <w:r>
        <w:t xml:space="preserve">Editing </w:t>
      </w:r>
      <w:r w:rsidR="00E40C6D">
        <w:t xml:space="preserve">data </w:t>
      </w:r>
      <w:r>
        <w:t>under 1 min</w:t>
      </w:r>
    </w:p>
    <w:p w14:paraId="4A8A635F" w14:textId="590174BD" w:rsidR="00C4680A" w:rsidRDefault="00415B88" w:rsidP="00C4680A">
      <w:pPr>
        <w:pStyle w:val="ListParagraph"/>
        <w:numPr>
          <w:ilvl w:val="0"/>
          <w:numId w:val="1"/>
        </w:numPr>
      </w:pPr>
      <w:r>
        <w:t>Each method should have a full description of its use case</w:t>
      </w:r>
      <w:r w:rsidR="00C4680A">
        <w:t>.</w:t>
      </w:r>
    </w:p>
    <w:p w14:paraId="3A1304F6" w14:textId="77777777" w:rsidR="00C4680A" w:rsidRDefault="00C4680A" w:rsidP="00C4680A"/>
    <w:sectPr w:rsidR="00C46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B2136"/>
    <w:multiLevelType w:val="hybridMultilevel"/>
    <w:tmpl w:val="E53E297E"/>
    <w:lvl w:ilvl="0" w:tplc="6B1C74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874F7E"/>
    <w:multiLevelType w:val="hybridMultilevel"/>
    <w:tmpl w:val="13248C5C"/>
    <w:lvl w:ilvl="0" w:tplc="560094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DEyMDY0M7M0MjZT0lEKTi0uzszPAykwrgUAjHk3AiwAAAA="/>
  </w:docVars>
  <w:rsids>
    <w:rsidRoot w:val="00DD1D71"/>
    <w:rsid w:val="000B727F"/>
    <w:rsid w:val="000C6932"/>
    <w:rsid w:val="00181FAE"/>
    <w:rsid w:val="001D2557"/>
    <w:rsid w:val="00337A12"/>
    <w:rsid w:val="003768E1"/>
    <w:rsid w:val="003B1CDE"/>
    <w:rsid w:val="003E4057"/>
    <w:rsid w:val="00415B88"/>
    <w:rsid w:val="004B5EF1"/>
    <w:rsid w:val="004F76A1"/>
    <w:rsid w:val="00511934"/>
    <w:rsid w:val="00521BB2"/>
    <w:rsid w:val="00524F7D"/>
    <w:rsid w:val="00571AD6"/>
    <w:rsid w:val="00571DF7"/>
    <w:rsid w:val="00593560"/>
    <w:rsid w:val="006B28DC"/>
    <w:rsid w:val="006D0D91"/>
    <w:rsid w:val="006F05AA"/>
    <w:rsid w:val="007C4982"/>
    <w:rsid w:val="0080496E"/>
    <w:rsid w:val="00825BEE"/>
    <w:rsid w:val="008372B7"/>
    <w:rsid w:val="00847E0E"/>
    <w:rsid w:val="00874EEA"/>
    <w:rsid w:val="00897DA3"/>
    <w:rsid w:val="008D6118"/>
    <w:rsid w:val="009A09F9"/>
    <w:rsid w:val="009A560E"/>
    <w:rsid w:val="009B5584"/>
    <w:rsid w:val="00A601CB"/>
    <w:rsid w:val="00A95635"/>
    <w:rsid w:val="00AE1BA4"/>
    <w:rsid w:val="00BC4D8B"/>
    <w:rsid w:val="00BF5B93"/>
    <w:rsid w:val="00C13064"/>
    <w:rsid w:val="00C16CD9"/>
    <w:rsid w:val="00C4680A"/>
    <w:rsid w:val="00C66F03"/>
    <w:rsid w:val="00CB0802"/>
    <w:rsid w:val="00D0228A"/>
    <w:rsid w:val="00D53121"/>
    <w:rsid w:val="00D70977"/>
    <w:rsid w:val="00DC33A5"/>
    <w:rsid w:val="00DD1D71"/>
    <w:rsid w:val="00E40C6D"/>
    <w:rsid w:val="00E95575"/>
    <w:rsid w:val="00F74F15"/>
    <w:rsid w:val="00FC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D26C8"/>
  <w15:chartTrackingRefBased/>
  <w15:docId w15:val="{144BABED-4D4C-4504-92D9-34CB38E08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8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9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49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D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68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4F76A1"/>
    <w:rPr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7C49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49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i Mungiu</dc:creator>
  <cp:keywords/>
  <dc:description/>
  <cp:lastModifiedBy>Andrei Mungiu</cp:lastModifiedBy>
  <cp:revision>45</cp:revision>
  <dcterms:created xsi:type="dcterms:W3CDTF">2018-10-11T06:33:00Z</dcterms:created>
  <dcterms:modified xsi:type="dcterms:W3CDTF">2018-12-17T10:33:00Z</dcterms:modified>
</cp:coreProperties>
</file>